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454"/>
        <w:gridCol w:w="3457"/>
        <w:gridCol w:w="396"/>
        <w:gridCol w:w="84"/>
        <w:gridCol w:w="312"/>
        <w:gridCol w:w="65"/>
        <w:gridCol w:w="331"/>
        <w:gridCol w:w="59"/>
        <w:gridCol w:w="337"/>
        <w:gridCol w:w="54"/>
        <w:gridCol w:w="342"/>
        <w:gridCol w:w="35"/>
        <w:gridCol w:w="362"/>
      </w:tblGrid>
      <w:tr w:rsidR="004C582C" w:rsidTr="004C582C">
        <w:tc>
          <w:tcPr>
            <w:tcW w:w="5000" w:type="pct"/>
            <w:gridSpan w:val="1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4C582C" w:rsidRDefault="004C582C" w:rsidP="004C58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OSUDEK VEDOUCÍHO DIPLOMOVÉ PRÁCE</w:t>
            </w:r>
          </w:p>
        </w:tc>
      </w:tr>
      <w:tr w:rsidR="004C582C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64444" w:rsidP="004C582C">
            <w:pPr>
              <w:spacing w:after="0" w:line="240" w:lineRule="auto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méno a příjmení studenta/a</w:t>
            </w:r>
            <w:r w:rsidR="004C582C">
              <w:rPr>
                <w:rFonts w:ascii="Arial" w:hAnsi="Arial" w:cs="Arial"/>
              </w:rPr>
              <w:t>utor</w:t>
            </w:r>
          </w:p>
        </w:tc>
        <w:tc>
          <w:tcPr>
            <w:tcW w:w="3140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c. Monika Soukupová</w:t>
            </w:r>
          </w:p>
        </w:tc>
      </w:tr>
      <w:tr w:rsidR="004C582C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ázev práce</w:t>
            </w:r>
          </w:p>
        </w:tc>
        <w:tc>
          <w:tcPr>
            <w:tcW w:w="3140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dič jako zdroj stresu při práci učitele</w:t>
            </w:r>
          </w:p>
        </w:tc>
      </w:tr>
      <w:tr w:rsidR="004C582C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méno a příjmení vedoucího práce</w:t>
            </w:r>
          </w:p>
        </w:tc>
        <w:tc>
          <w:tcPr>
            <w:tcW w:w="3140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gr. Viktor Pacholík, Ph.D.</w:t>
            </w:r>
          </w:p>
        </w:tc>
      </w:tr>
      <w:tr w:rsidR="004C582C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ijní obor</w:t>
            </w:r>
          </w:p>
        </w:tc>
        <w:tc>
          <w:tcPr>
            <w:tcW w:w="3140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dagogika předškolního věku</w:t>
            </w:r>
          </w:p>
        </w:tc>
      </w:tr>
      <w:tr w:rsidR="004C582C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ma studia</w:t>
            </w:r>
          </w:p>
        </w:tc>
        <w:tc>
          <w:tcPr>
            <w:tcW w:w="3140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mbinovaná</w:t>
            </w:r>
          </w:p>
        </w:tc>
      </w:tr>
      <w:tr w:rsidR="004C582C" w:rsidTr="004C582C">
        <w:tc>
          <w:tcPr>
            <w:tcW w:w="18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ritéria hodnocení práce</w:t>
            </w:r>
          </w:p>
        </w:tc>
        <w:tc>
          <w:tcPr>
            <w:tcW w:w="3140" w:type="pct"/>
            <w:gridSpan w:val="1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4C582C" w:rsidRPr="000D13B9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upeň hodnocení</w:t>
            </w:r>
            <w:r w:rsidR="000D13B9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dle stupnice ECTS</w:t>
            </w:r>
          </w:p>
        </w:tc>
      </w:tr>
      <w:tr w:rsidR="004C582C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ormální stránka práce</w:t>
            </w: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řehlednost a členění práce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Úroveň jazykového zpracování (odborná, gramatická i stylistická úroveň textu)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FFFF"/>
              </w:rPr>
              <w:t>Teoretická část práce</w:t>
            </w: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ormulace cílů práce 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alýza a syntéza problému 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FFFF"/>
              </w:rPr>
              <w:t>Praktická část práce</w:t>
            </w: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ěcná správnost výzkumných cílů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ekvátnost výzkumných metod vzhledem k výzkumným otázkám</w:t>
            </w:r>
          </w:p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druh výzkumu, výzkumné strategie, výzkumný soubor, použité metody a techniky zpracování)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ohatost získaných dat, adekvátnost zpracování dat, analýza dat a interpretace dat 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lnění výzkumných cílů a formulace závěrů práce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B8CCE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BD4B4"/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Celková kvalita a přínos práce</w:t>
            </w: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valita, náročnost a originalita řešení zvoleného tématu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dborný přínos práce a možnost jejího praktického využití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olupráce s vedoucím práce</w:t>
            </w:r>
          </w:p>
        </w:tc>
        <w:tc>
          <w:tcPr>
            <w:tcW w:w="258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C582C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3678BA" w:rsidRDefault="003678B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důvodnění hodnocení práce:</w:t>
            </w:r>
          </w:p>
          <w:p w:rsidR="003E4BDA" w:rsidRDefault="003E4BDA" w:rsidP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ředložená práce se věnuje důležitému tématu, které vychází z náročnosti a především rozmanitosti učitelské profese. Situace, do kterých se učitel dostává v kontaktu s rodiči dětí, mohou být pro učitele příjemné a povzbuzující, ale také stresující. Proto považuji za podstatné tyto zdroje psychické zátěže učitele pojmenovat a naznačit možnosti vyrovnávání se s nimi.</w:t>
            </w:r>
          </w:p>
          <w:p w:rsidR="003E4BDA" w:rsidRDefault="003E4BDA" w:rsidP="003E4BD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Teoretická část</w:t>
            </w:r>
            <w:r>
              <w:rPr>
                <w:rFonts w:ascii="Arial" w:hAnsi="Arial" w:cs="Arial"/>
              </w:rPr>
              <w:t xml:space="preserve"> je psána relativně čistě, autorka zvolila vhodný jazyk korespondující s odborným textem. Je škoda, že při vymezení teoretických východisek autorka čerpá ve větší míře z metodických publikací. Přesto dle mého názoru poskytuje teoretická část dostatečné základy pro přípravu výzkumného šetření.</w:t>
            </w:r>
          </w:p>
          <w:p w:rsidR="000B5E6C" w:rsidRDefault="003E4BDA" w:rsidP="000B5E6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 </w:t>
            </w:r>
            <w:r>
              <w:rPr>
                <w:rFonts w:ascii="Arial" w:hAnsi="Arial" w:cs="Arial"/>
                <w:b/>
              </w:rPr>
              <w:t>empirické části</w:t>
            </w:r>
            <w:r>
              <w:rPr>
                <w:rFonts w:ascii="Arial" w:hAnsi="Arial" w:cs="Arial"/>
              </w:rPr>
              <w:t xml:space="preserve"> se autorka pokouší nalézt odpověď na otázku, jaké zdroje stresu vnímají učitelé ve vztahu k rodičům dětí. </w:t>
            </w:r>
            <w:r w:rsidR="000B5E6C">
              <w:rPr>
                <w:rFonts w:ascii="Arial" w:hAnsi="Arial" w:cs="Arial"/>
              </w:rPr>
              <w:t xml:space="preserve">Text v této části má netypickou strukturu, která působí poněkud nepřehledně. Postrádám snahu diskutovat výzkumná zjištění a hledat pro ně oporu v obdobně orientovaných výzkumech. Také část popisující </w:t>
            </w:r>
            <w:r w:rsidR="000B5E6C">
              <w:rPr>
                <w:rFonts w:ascii="Arial" w:hAnsi="Arial" w:cs="Arial"/>
              </w:rPr>
              <w:lastRenderedPageBreak/>
              <w:t xml:space="preserve">metodologii by si zasloužila více pozornosti. </w:t>
            </w:r>
            <w:r w:rsidR="00971306">
              <w:rPr>
                <w:rFonts w:ascii="Arial" w:hAnsi="Arial" w:cs="Arial"/>
              </w:rPr>
              <w:t>Naopak kladně hodnotím podrobně formulované odpovědi na stanovené výzkumné otázky.</w:t>
            </w:r>
          </w:p>
          <w:p w:rsidR="000B5E6C" w:rsidRDefault="000B5E6C" w:rsidP="000B5E6C">
            <w:pPr>
              <w:spacing w:after="0" w:line="240" w:lineRule="auto"/>
              <w:rPr>
                <w:rFonts w:ascii="Arial" w:hAnsi="Arial" w:cs="Arial"/>
              </w:rPr>
            </w:pPr>
          </w:p>
          <w:p w:rsidR="000B5E6C" w:rsidRDefault="000B5E6C" w:rsidP="000B5E6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áci doporučuji k obhajobě.</w:t>
            </w:r>
          </w:p>
          <w:p w:rsidR="004C582C" w:rsidRDefault="003E4BDA" w:rsidP="000B5E6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</w:tr>
      <w:tr w:rsidR="004C582C" w:rsidTr="004C582C"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Otázky k obhajobě:</w:t>
            </w:r>
          </w:p>
          <w:p w:rsidR="004C582C" w:rsidRDefault="00971306" w:rsidP="00971306">
            <w:pPr>
              <w:pStyle w:val="Odstavecseseznamem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kuste se porovnat výsledky svého výzkumu s obdobně zaměřenými výzkumy. V čem se shodují a v čem jsou naopak významnější odchylky?</w:t>
            </w:r>
          </w:p>
          <w:p w:rsidR="00971306" w:rsidRPr="00971306" w:rsidRDefault="00971306" w:rsidP="00971306">
            <w:pPr>
              <w:pStyle w:val="Odstavecseseznamem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zi informanty jsou zastoupeny učitelky s dlouholetou praxí i učitelky začínající. Existují mezi nimi rozdíly ve vnímání stresujících situací vycházejících z kontaktu s rodiči?</w:t>
            </w:r>
          </w:p>
        </w:tc>
      </w:tr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bookmarkStart w:id="0" w:name="_GoBack" w:colFirst="1" w:colLast="6"/>
            <w:r>
              <w:rPr>
                <w:rFonts w:ascii="Arial" w:hAnsi="Arial" w:cs="Arial"/>
                <w:b/>
              </w:rPr>
              <w:t>Celkové hodnocení</w:t>
            </w:r>
            <w:r>
              <w:rPr>
                <w:rStyle w:val="Znakapoznpodarou"/>
                <w:rFonts w:ascii="Arial" w:hAnsi="Arial" w:cs="Arial"/>
                <w:b/>
              </w:rPr>
              <w:footnoteReference w:customMarkFollows="1" w:id="1"/>
              <w:t>*</w:t>
            </w:r>
          </w:p>
        </w:tc>
        <w:tc>
          <w:tcPr>
            <w:tcW w:w="2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971306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13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bookmarkEnd w:id="0"/>
      <w:tr w:rsidR="004C582C" w:rsidTr="00F340BB">
        <w:tc>
          <w:tcPr>
            <w:tcW w:w="3721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4C582C" w:rsidRDefault="004C582C" w:rsidP="00FE74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:</w:t>
            </w:r>
            <w:r w:rsidR="003678BA">
              <w:rPr>
                <w:rFonts w:ascii="Arial" w:hAnsi="Arial" w:cs="Arial"/>
              </w:rPr>
              <w:t xml:space="preserve"> </w:t>
            </w:r>
            <w:r w:rsidR="00971306">
              <w:rPr>
                <w:rFonts w:ascii="Arial" w:hAnsi="Arial" w:cs="Arial"/>
              </w:rPr>
              <w:t>19. května 2021</w:t>
            </w:r>
          </w:p>
        </w:tc>
        <w:tc>
          <w:tcPr>
            <w:tcW w:w="1279" w:type="pct"/>
            <w:gridSpan w:val="11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4C582C" w:rsidRDefault="004C582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dpis:</w:t>
            </w:r>
          </w:p>
          <w:p w:rsidR="00F340BB" w:rsidRDefault="00F340B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iktor Pacholík, </w:t>
            </w:r>
            <w:proofErr w:type="gramStart"/>
            <w:r>
              <w:rPr>
                <w:rFonts w:ascii="Arial" w:hAnsi="Arial" w:cs="Arial"/>
              </w:rPr>
              <w:t>v.r.</w:t>
            </w:r>
            <w:proofErr w:type="gramEnd"/>
          </w:p>
        </w:tc>
      </w:tr>
    </w:tbl>
    <w:p w:rsidR="004C582C" w:rsidRDefault="004C582C" w:rsidP="004C582C">
      <w:pPr>
        <w:rPr>
          <w:rFonts w:ascii="Arial" w:hAnsi="Arial" w:cs="Arial"/>
        </w:rPr>
      </w:pPr>
    </w:p>
    <w:p w:rsidR="004C582C" w:rsidRDefault="004C582C" w:rsidP="004C582C">
      <w:pPr>
        <w:rPr>
          <w:rFonts w:ascii="Arial" w:hAnsi="Arial" w:cs="Arial"/>
        </w:rPr>
      </w:pPr>
    </w:p>
    <w:sectPr w:rsidR="004C582C" w:rsidSect="00AB62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0097" w:rsidRDefault="00460097" w:rsidP="004C582C">
      <w:pPr>
        <w:spacing w:after="0" w:line="240" w:lineRule="auto"/>
      </w:pPr>
      <w:r>
        <w:separator/>
      </w:r>
    </w:p>
  </w:endnote>
  <w:endnote w:type="continuationSeparator" w:id="0">
    <w:p w:rsidR="00460097" w:rsidRDefault="00460097" w:rsidP="004C58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0097" w:rsidRDefault="00460097" w:rsidP="004C582C">
      <w:pPr>
        <w:spacing w:after="0" w:line="240" w:lineRule="auto"/>
      </w:pPr>
      <w:r>
        <w:separator/>
      </w:r>
    </w:p>
  </w:footnote>
  <w:footnote w:type="continuationSeparator" w:id="0">
    <w:p w:rsidR="00460097" w:rsidRDefault="00460097" w:rsidP="004C582C">
      <w:pPr>
        <w:spacing w:after="0" w:line="240" w:lineRule="auto"/>
      </w:pPr>
      <w:r>
        <w:continuationSeparator/>
      </w:r>
    </w:p>
  </w:footnote>
  <w:footnote w:id="1">
    <w:p w:rsidR="004C582C" w:rsidRDefault="004C582C" w:rsidP="004C582C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E4F4C"/>
    <w:multiLevelType w:val="hybridMultilevel"/>
    <w:tmpl w:val="BE36C67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B5D25"/>
    <w:multiLevelType w:val="hybridMultilevel"/>
    <w:tmpl w:val="B3B849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U0MjU3NDc0tTQ0M7FU0lEKTi0uzszPAykwrAUAJZqqVSwAAAA="/>
  </w:docVars>
  <w:rsids>
    <w:rsidRoot w:val="004C582C"/>
    <w:rsid w:val="000B5E6C"/>
    <w:rsid w:val="000D13B9"/>
    <w:rsid w:val="00170A7A"/>
    <w:rsid w:val="00277C39"/>
    <w:rsid w:val="003678BA"/>
    <w:rsid w:val="003B2A08"/>
    <w:rsid w:val="003E4BDA"/>
    <w:rsid w:val="00460097"/>
    <w:rsid w:val="00464444"/>
    <w:rsid w:val="00467DB1"/>
    <w:rsid w:val="004C582C"/>
    <w:rsid w:val="004F155C"/>
    <w:rsid w:val="00543B73"/>
    <w:rsid w:val="00585921"/>
    <w:rsid w:val="00660F9F"/>
    <w:rsid w:val="00691081"/>
    <w:rsid w:val="006E7EF3"/>
    <w:rsid w:val="00880B26"/>
    <w:rsid w:val="00934879"/>
    <w:rsid w:val="00971306"/>
    <w:rsid w:val="00AB6284"/>
    <w:rsid w:val="00AF7818"/>
    <w:rsid w:val="00B25847"/>
    <w:rsid w:val="00C946BA"/>
    <w:rsid w:val="00D64368"/>
    <w:rsid w:val="00F340BB"/>
    <w:rsid w:val="00FB4F4E"/>
    <w:rsid w:val="00FC62D3"/>
    <w:rsid w:val="00FE7405"/>
    <w:rsid w:val="00FF0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6A45D8"/>
  <w15:docId w15:val="{1A4F3411-42ED-4FE6-B789-EBADDDB91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C582C"/>
    <w:pPr>
      <w:spacing w:after="120" w:line="360" w:lineRule="auto"/>
      <w:jc w:val="both"/>
    </w:pPr>
    <w:rPr>
      <w:rFonts w:ascii="Trebuchet MS" w:eastAsia="Times New Roman" w:hAnsi="Trebuchet MS" w:cs="Times New Roman"/>
      <w:sz w:val="24"/>
      <w:szCs w:val="24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unhideWhenUsed/>
    <w:rsid w:val="004C582C"/>
    <w:pPr>
      <w:spacing w:after="0" w:line="240" w:lineRule="auto"/>
      <w:jc w:val="left"/>
    </w:pPr>
    <w:rPr>
      <w:rFonts w:ascii="Times New Roman" w:hAnsi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4C582C"/>
    <w:rPr>
      <w:rFonts w:ascii="Times New Roman" w:eastAsia="Times New Roman" w:hAnsi="Times New Roman" w:cs="Times New Roman"/>
      <w:sz w:val="20"/>
      <w:szCs w:val="20"/>
      <w:lang w:val="cs-CZ" w:eastAsia="cs-CZ"/>
    </w:rPr>
  </w:style>
  <w:style w:type="paragraph" w:styleId="Nzev">
    <w:name w:val="Title"/>
    <w:basedOn w:val="Normln"/>
    <w:next w:val="Normln"/>
    <w:link w:val="NzevChar"/>
    <w:qFormat/>
    <w:rsid w:val="004C582C"/>
    <w:pPr>
      <w:pageBreakBefore/>
      <w:jc w:val="left"/>
    </w:pPr>
    <w:rPr>
      <w:b/>
      <w:bCs/>
      <w:caps/>
      <w:kern w:val="28"/>
      <w:sz w:val="28"/>
      <w:szCs w:val="28"/>
    </w:rPr>
  </w:style>
  <w:style w:type="character" w:customStyle="1" w:styleId="NzevChar">
    <w:name w:val="Název Char"/>
    <w:basedOn w:val="Standardnpsmoodstavce"/>
    <w:link w:val="Nzev"/>
    <w:rsid w:val="004C582C"/>
    <w:rPr>
      <w:rFonts w:ascii="Trebuchet MS" w:eastAsia="Times New Roman" w:hAnsi="Trebuchet MS" w:cs="Times New Roman"/>
      <w:b/>
      <w:bCs/>
      <w:caps/>
      <w:kern w:val="28"/>
      <w:sz w:val="28"/>
      <w:szCs w:val="28"/>
      <w:lang w:val="cs-CZ" w:eastAsia="cs-CZ"/>
    </w:rPr>
  </w:style>
  <w:style w:type="character" w:styleId="Znakapoznpodarou">
    <w:name w:val="footnote reference"/>
    <w:semiHidden/>
    <w:unhideWhenUsed/>
    <w:rsid w:val="004C582C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9713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39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42</Words>
  <Characters>2611</Characters>
  <Application>Microsoft Office Word</Application>
  <DocSecurity>0</DocSecurity>
  <Lines>21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</dc:creator>
  <cp:lastModifiedBy>Viktor Pacholík</cp:lastModifiedBy>
  <cp:revision>5</cp:revision>
  <cp:lastPrinted>2018-04-21T20:34:00Z</cp:lastPrinted>
  <dcterms:created xsi:type="dcterms:W3CDTF">2020-05-20T20:46:00Z</dcterms:created>
  <dcterms:modified xsi:type="dcterms:W3CDTF">2021-05-19T19:42:00Z</dcterms:modified>
</cp:coreProperties>
</file>